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71CA7" w14:textId="6C449A1D" w:rsidR="00516A11" w:rsidRDefault="00516A11" w:rsidP="00336DD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>Tematické okruhy ke státní závěrečné zkoušce</w:t>
      </w:r>
    </w:p>
    <w:p w14:paraId="6FBB83D1" w14:textId="1ED93C34" w:rsidR="00516A11" w:rsidRDefault="00516A11" w:rsidP="00336DD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 xml:space="preserve">v bakalářském studijním programu </w:t>
      </w:r>
      <w:proofErr w:type="gramStart"/>
      <w:r>
        <w:rPr>
          <w:rStyle w:val="normaltextrun"/>
          <w:b/>
          <w:bCs/>
          <w:color w:val="000000"/>
        </w:rPr>
        <w:t>Čeština</w:t>
      </w:r>
      <w:proofErr w:type="gramEnd"/>
      <w:r>
        <w:rPr>
          <w:rStyle w:val="normaltextrun"/>
          <w:b/>
          <w:bCs/>
          <w:color w:val="000000"/>
        </w:rPr>
        <w:t xml:space="preserve"> pro cizince (maior, minor)</w:t>
      </w:r>
    </w:p>
    <w:p w14:paraId="07D6ECB7" w14:textId="0EE75F80" w:rsidR="00516A11" w:rsidRDefault="00516A11" w:rsidP="00336DD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>Platné od 1. 10. 2020 pro studenty nastupující do 1. ročníku v ZS 2020 a později</w:t>
      </w:r>
    </w:p>
    <w:p w14:paraId="4D17554C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 </w:t>
      </w:r>
      <w:r>
        <w:rPr>
          <w:rStyle w:val="eop"/>
        </w:rPr>
        <w:t> </w:t>
      </w:r>
    </w:p>
    <w:p w14:paraId="0C4F3D65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Státní závěrečná zkouška ve variantě maior a minor se skládá z části jazykové a z části konverzační. Podstatnou součástí hodnocení zkoušky je také správnost a kultura jazykového vyjadřování studenta v českém jazyce.</w:t>
      </w:r>
      <w:r>
        <w:rPr>
          <w:rStyle w:val="eop"/>
        </w:rPr>
        <w:t> </w:t>
      </w:r>
    </w:p>
    <w:p w14:paraId="6E7BEAA2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color w:val="000000"/>
        </w:rPr>
        <w:t> </w:t>
      </w:r>
    </w:p>
    <w:p w14:paraId="4B522549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/>
        </w:rPr>
      </w:pPr>
      <w:r>
        <w:rPr>
          <w:rStyle w:val="normaltextrun"/>
          <w:b/>
          <w:bCs/>
          <w:color w:val="000000"/>
        </w:rPr>
        <w:t>Průběh zkoušky</w:t>
      </w:r>
      <w:r>
        <w:rPr>
          <w:rStyle w:val="eop"/>
          <w:color w:val="000000"/>
        </w:rPr>
        <w:t> </w:t>
      </w:r>
      <w:bookmarkStart w:id="0" w:name="_GoBack"/>
      <w:bookmarkEnd w:id="0"/>
    </w:p>
    <w:p w14:paraId="672A6659" w14:textId="77777777" w:rsidR="00B123D3" w:rsidRDefault="00B123D3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E0EA017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>I. JAZYKOVĚDA</w:t>
      </w:r>
      <w:r>
        <w:rPr>
          <w:rStyle w:val="eop"/>
          <w:color w:val="000000"/>
        </w:rPr>
        <w:t> </w:t>
      </w:r>
    </w:p>
    <w:p w14:paraId="46BFA6D4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</w:rPr>
        <w:t>Student si vylosuje jedno jazykovědné téma:</w:t>
      </w:r>
      <w:r>
        <w:rPr>
          <w:rStyle w:val="eop"/>
          <w:color w:val="000000"/>
        </w:rPr>
        <w:t> </w:t>
      </w:r>
    </w:p>
    <w:p w14:paraId="64801C39" w14:textId="77777777" w:rsidR="00516A11" w:rsidRDefault="00516A11" w:rsidP="00516A11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Čeština – základní charakteristika z hlediska genetické a gramatické klasifikace.</w:t>
      </w:r>
      <w:r>
        <w:rPr>
          <w:rStyle w:val="eop"/>
          <w:color w:val="000000"/>
        </w:rPr>
        <w:t> </w:t>
      </w:r>
    </w:p>
    <w:p w14:paraId="1619F7AE" w14:textId="77777777" w:rsidR="00516A11" w:rsidRDefault="00516A11" w:rsidP="00516A11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Stratifikace češtiny. Vrstvy slovní zásoby.</w:t>
      </w:r>
      <w:r>
        <w:rPr>
          <w:rStyle w:val="eop"/>
          <w:color w:val="000000"/>
        </w:rPr>
        <w:t> </w:t>
      </w:r>
    </w:p>
    <w:p w14:paraId="6F14ECDC" w14:textId="77777777" w:rsidR="00516A11" w:rsidRDefault="00516A11" w:rsidP="00516A11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Aktuální příručky, mluvnice, slovníky, online nástroje pro češtinu.</w:t>
      </w:r>
      <w:r>
        <w:rPr>
          <w:rStyle w:val="eop"/>
          <w:color w:val="000000"/>
        </w:rPr>
        <w:t> </w:t>
      </w:r>
    </w:p>
    <w:p w14:paraId="29A1C88B" w14:textId="77777777" w:rsidR="00516A11" w:rsidRDefault="00516A11" w:rsidP="00516A11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Odborný a administrativní styl (charakteristika, prostředky, žánry).</w:t>
      </w:r>
      <w:r>
        <w:rPr>
          <w:rStyle w:val="eop"/>
          <w:color w:val="000000"/>
        </w:rPr>
        <w:t> </w:t>
      </w:r>
    </w:p>
    <w:p w14:paraId="6E831EC0" w14:textId="77777777" w:rsidR="00516A11" w:rsidRDefault="00516A11" w:rsidP="00516A11">
      <w:pPr>
        <w:pStyle w:val="paragraph"/>
        <w:numPr>
          <w:ilvl w:val="0"/>
          <w:numId w:val="5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Publicistický styl (charakteristika, prostředky, žánry).</w:t>
      </w:r>
      <w:r>
        <w:rPr>
          <w:rStyle w:val="eop"/>
          <w:color w:val="000000"/>
        </w:rPr>
        <w:t> </w:t>
      </w:r>
    </w:p>
    <w:p w14:paraId="7FFE0F19" w14:textId="77777777" w:rsidR="00516A11" w:rsidRDefault="00516A11" w:rsidP="00516A11">
      <w:pPr>
        <w:pStyle w:val="paragraph"/>
        <w:numPr>
          <w:ilvl w:val="0"/>
          <w:numId w:val="6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 xml:space="preserve">Mluvená komunikace. </w:t>
      </w:r>
      <w:proofErr w:type="spellStart"/>
      <w:r>
        <w:rPr>
          <w:rStyle w:val="normaltextrun"/>
          <w:color w:val="000000"/>
        </w:rPr>
        <w:t>Prostěsdělovací</w:t>
      </w:r>
      <w:proofErr w:type="spellEnd"/>
      <w:r>
        <w:rPr>
          <w:rStyle w:val="normaltextrun"/>
          <w:color w:val="000000"/>
        </w:rPr>
        <w:t>, hovorový a rétorický styl.</w:t>
      </w:r>
      <w:r>
        <w:rPr>
          <w:rStyle w:val="eop"/>
          <w:color w:val="000000"/>
        </w:rPr>
        <w:t> </w:t>
      </w:r>
    </w:p>
    <w:p w14:paraId="0D7A5CCB" w14:textId="77777777" w:rsidR="00516A11" w:rsidRDefault="00516A11" w:rsidP="00516A11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Hláskový systém češtiny. Ortografie a ortoepie.</w:t>
      </w:r>
      <w:r>
        <w:rPr>
          <w:rStyle w:val="eop"/>
          <w:color w:val="000000"/>
        </w:rPr>
        <w:t> </w:t>
      </w:r>
    </w:p>
    <w:p w14:paraId="43BB6189" w14:textId="77777777" w:rsidR="00516A11" w:rsidRDefault="00516A11" w:rsidP="00516A11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Morfologická charakteristika češtiny. Slovní druhy a kritéria jejich vymezení.</w:t>
      </w:r>
      <w:r>
        <w:rPr>
          <w:rStyle w:val="eop"/>
          <w:color w:val="000000"/>
        </w:rPr>
        <w:t> </w:t>
      </w:r>
    </w:p>
    <w:p w14:paraId="64991B3C" w14:textId="77777777" w:rsidR="00516A11" w:rsidRDefault="00516A11" w:rsidP="00516A11">
      <w:pPr>
        <w:pStyle w:val="paragraph"/>
        <w:numPr>
          <w:ilvl w:val="0"/>
          <w:numId w:val="9"/>
        </w:numPr>
        <w:spacing w:before="0" w:beforeAutospacing="0" w:after="0" w:afterAutospacing="0"/>
        <w:ind w:left="360" w:firstLine="0"/>
        <w:textAlignment w:val="baseline"/>
      </w:pPr>
      <w:r w:rsidRPr="687AC203">
        <w:rPr>
          <w:rStyle w:val="normaltextrun"/>
          <w:color w:val="000000" w:themeColor="text1"/>
        </w:rPr>
        <w:t>Gramatické kategorie jmenné a slovesné.</w:t>
      </w:r>
      <w:r w:rsidRPr="687AC203">
        <w:rPr>
          <w:rStyle w:val="eop"/>
          <w:color w:val="000000" w:themeColor="text1"/>
        </w:rPr>
        <w:t> </w:t>
      </w:r>
    </w:p>
    <w:p w14:paraId="558AD075" w14:textId="77777777" w:rsidR="00516A11" w:rsidRDefault="00516A11" w:rsidP="00516A11">
      <w:pPr>
        <w:pStyle w:val="paragraph"/>
        <w:numPr>
          <w:ilvl w:val="0"/>
          <w:numId w:val="11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Struktura české věty. Syntaktické vztahy.</w:t>
      </w:r>
      <w:r>
        <w:rPr>
          <w:rStyle w:val="eop"/>
          <w:color w:val="000000"/>
        </w:rPr>
        <w:t> </w:t>
      </w:r>
    </w:p>
    <w:p w14:paraId="2A150858" w14:textId="77777777" w:rsidR="00516A11" w:rsidRDefault="00516A11" w:rsidP="00516A11">
      <w:pPr>
        <w:pStyle w:val="paragraph"/>
        <w:numPr>
          <w:ilvl w:val="0"/>
          <w:numId w:val="12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Větné členy.</w:t>
      </w:r>
      <w:r>
        <w:rPr>
          <w:rStyle w:val="eop"/>
          <w:color w:val="000000"/>
        </w:rPr>
        <w:t> </w:t>
      </w:r>
    </w:p>
    <w:p w14:paraId="5AC4EB80" w14:textId="77777777" w:rsidR="00516A11" w:rsidRDefault="00516A11" w:rsidP="00516A11">
      <w:pPr>
        <w:pStyle w:val="paragraph"/>
        <w:numPr>
          <w:ilvl w:val="0"/>
          <w:numId w:val="13"/>
        </w:numPr>
        <w:spacing w:before="0" w:beforeAutospacing="0" w:after="0" w:afterAutospacing="0"/>
        <w:ind w:left="360" w:firstLine="0"/>
        <w:textAlignment w:val="baseline"/>
      </w:pPr>
      <w:r>
        <w:rPr>
          <w:rStyle w:val="normaltextrun"/>
          <w:color w:val="000000"/>
        </w:rPr>
        <w:t>Slovosled. Syntaktický pravopis.</w:t>
      </w:r>
      <w:r>
        <w:rPr>
          <w:rStyle w:val="eop"/>
          <w:color w:val="000000"/>
        </w:rPr>
        <w:t> </w:t>
      </w:r>
    </w:p>
    <w:p w14:paraId="63E4A9CD" w14:textId="77777777" w:rsidR="00516A11" w:rsidRDefault="00516A11" w:rsidP="00516A1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1B7E2816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>II. KONVERZACE</w:t>
      </w:r>
      <w:r>
        <w:rPr>
          <w:rStyle w:val="eop"/>
          <w:color w:val="000000"/>
        </w:rPr>
        <w:t> </w:t>
      </w:r>
    </w:p>
    <w:p w14:paraId="7E7B53B1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</w:rPr>
        <w:t>Konverzační část zkoušky má formu rozpravy nad vylosovaným publicistickým textem. Student si tedy vylosuje jeden text, který si během přípravy přečte. Při zkoušce student nejdříve stručně představí obsah textu a poté bude následovat diskuze na dané téma. </w:t>
      </w:r>
      <w:r>
        <w:rPr>
          <w:rStyle w:val="eop"/>
          <w:color w:val="000000"/>
        </w:rPr>
        <w:t> </w:t>
      </w:r>
    </w:p>
    <w:p w14:paraId="4F6584BE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color w:val="000000"/>
        </w:rPr>
        <w:t> </w:t>
      </w:r>
    </w:p>
    <w:p w14:paraId="3FE1638E" w14:textId="77777777" w:rsidR="00516A11" w:rsidRDefault="00516A11" w:rsidP="00516A1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</w:rPr>
        <w:t>Na obě části zkoušky se student připravuje zároveň (doba přípravy činí cca 20 minut).</w:t>
      </w:r>
      <w:r>
        <w:rPr>
          <w:rStyle w:val="eop"/>
          <w:color w:val="000000"/>
        </w:rPr>
        <w:t> </w:t>
      </w:r>
    </w:p>
    <w:p w14:paraId="0A37501D" w14:textId="77777777" w:rsidR="004344C7" w:rsidRDefault="00336DD8"/>
    <w:p w14:paraId="33D150C9" w14:textId="6E9F1D65" w:rsidR="687AC203" w:rsidRDefault="687AC203" w:rsidP="687AC203"/>
    <w:sectPr w:rsidR="687AC2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E4A76"/>
    <w:multiLevelType w:val="multilevel"/>
    <w:tmpl w:val="890E551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14453D"/>
    <w:multiLevelType w:val="multilevel"/>
    <w:tmpl w:val="F2564CB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245CA4"/>
    <w:multiLevelType w:val="multilevel"/>
    <w:tmpl w:val="77DE0B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B71C58"/>
    <w:multiLevelType w:val="multilevel"/>
    <w:tmpl w:val="2C1819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5D7485"/>
    <w:multiLevelType w:val="multilevel"/>
    <w:tmpl w:val="A7E200A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602088"/>
    <w:multiLevelType w:val="multilevel"/>
    <w:tmpl w:val="6D9EB79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9F0C37"/>
    <w:multiLevelType w:val="multilevel"/>
    <w:tmpl w:val="82EE43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B23984"/>
    <w:multiLevelType w:val="multilevel"/>
    <w:tmpl w:val="8130A09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2325908"/>
    <w:multiLevelType w:val="multilevel"/>
    <w:tmpl w:val="B0702AD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5C7CEB"/>
    <w:multiLevelType w:val="multilevel"/>
    <w:tmpl w:val="35C6637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980266"/>
    <w:multiLevelType w:val="multilevel"/>
    <w:tmpl w:val="412E12C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C568E8"/>
    <w:multiLevelType w:val="multilevel"/>
    <w:tmpl w:val="D7DCC4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A962FF"/>
    <w:multiLevelType w:val="multilevel"/>
    <w:tmpl w:val="1526A2B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11"/>
  </w:num>
  <w:num w:numId="4">
    <w:abstractNumId w:val="6"/>
  </w:num>
  <w:num w:numId="5">
    <w:abstractNumId w:val="0"/>
  </w:num>
  <w:num w:numId="6">
    <w:abstractNumId w:val="10"/>
  </w:num>
  <w:num w:numId="7">
    <w:abstractNumId w:val="8"/>
  </w:num>
  <w:num w:numId="8">
    <w:abstractNumId w:val="9"/>
  </w:num>
  <w:num w:numId="9">
    <w:abstractNumId w:val="7"/>
  </w:num>
  <w:num w:numId="10">
    <w:abstractNumId w:val="5"/>
  </w:num>
  <w:num w:numId="11">
    <w:abstractNumId w:val="12"/>
  </w:num>
  <w:num w:numId="12">
    <w:abstractNumId w:val="4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NzMysDQ0tTQyNTJV0lEKTi0uzszPAykwrAUACa95vCwAAAA="/>
  </w:docVars>
  <w:rsids>
    <w:rsidRoot w:val="007978BE"/>
    <w:rsid w:val="00082FBC"/>
    <w:rsid w:val="00336DD8"/>
    <w:rsid w:val="003E7906"/>
    <w:rsid w:val="00516A11"/>
    <w:rsid w:val="00524CB8"/>
    <w:rsid w:val="006704C6"/>
    <w:rsid w:val="007978BE"/>
    <w:rsid w:val="00886B18"/>
    <w:rsid w:val="00B123D3"/>
    <w:rsid w:val="00D756E8"/>
    <w:rsid w:val="00F24459"/>
    <w:rsid w:val="08193725"/>
    <w:rsid w:val="1CBE2DE3"/>
    <w:rsid w:val="244FF644"/>
    <w:rsid w:val="334B80B7"/>
    <w:rsid w:val="34E75118"/>
    <w:rsid w:val="687AC203"/>
    <w:rsid w:val="6EF17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11B0D"/>
  <w15:chartTrackingRefBased/>
  <w15:docId w15:val="{3402D10B-07B2-430B-81CD-B14A885D1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516A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Standardnpsmoodstavce"/>
    <w:rsid w:val="00516A11"/>
  </w:style>
  <w:style w:type="character" w:customStyle="1" w:styleId="eop">
    <w:name w:val="eop"/>
    <w:basedOn w:val="Standardnpsmoodstavce"/>
    <w:rsid w:val="00516A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3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1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1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24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4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1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e830b6-50d3-4224-b4c4-0be3d39f6b46">
      <Terms xmlns="http://schemas.microsoft.com/office/infopath/2007/PartnerControls"/>
    </lcf76f155ced4ddcb4097134ff3c332f>
    <TaxCatchAll xmlns="59e61215-30b6-4e59-a45a-bb005004e13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0D389213DC4824081F780CD81E29DFB" ma:contentTypeVersion="15" ma:contentTypeDescription="Vytvoří nový dokument" ma:contentTypeScope="" ma:versionID="78eefa753732f6c0a8bfcd1fa7b85761">
  <xsd:schema xmlns:xsd="http://www.w3.org/2001/XMLSchema" xmlns:xs="http://www.w3.org/2001/XMLSchema" xmlns:p="http://schemas.microsoft.com/office/2006/metadata/properties" xmlns:ns2="39e830b6-50d3-4224-b4c4-0be3d39f6b46" xmlns:ns3="59e61215-30b6-4e59-a45a-bb005004e132" targetNamespace="http://schemas.microsoft.com/office/2006/metadata/properties" ma:root="true" ma:fieldsID="5a74b4d1bf17a550d282776b246891a5" ns2:_="" ns3:_="">
    <xsd:import namespace="39e830b6-50d3-4224-b4c4-0be3d39f6b46"/>
    <xsd:import namespace="59e61215-30b6-4e59-a45a-bb005004e1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e830b6-50d3-4224-b4c4-0be3d39f6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04672d3-7d29-4d9c-b46b-a533caa3f2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61215-30b6-4e59-a45a-bb005004e13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7913120-f7e8-4f24-99d1-8e8edd7106d8}" ma:internalName="TaxCatchAll" ma:showField="CatchAllData" ma:web="59e61215-30b6-4e59-a45a-bb005004e1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BAA669-27FE-45EE-87D5-BA6390CC5294}">
  <ds:schemaRefs>
    <ds:schemaRef ds:uri="http://schemas.microsoft.com/office/2006/metadata/properties"/>
    <ds:schemaRef ds:uri="http://schemas.microsoft.com/office/infopath/2007/PartnerControls"/>
    <ds:schemaRef ds:uri="39e830b6-50d3-4224-b4c4-0be3d39f6b46"/>
    <ds:schemaRef ds:uri="59e61215-30b6-4e59-a45a-bb005004e132"/>
  </ds:schemaRefs>
</ds:datastoreItem>
</file>

<file path=customXml/itemProps2.xml><?xml version="1.0" encoding="utf-8"?>
<ds:datastoreItem xmlns:ds="http://schemas.openxmlformats.org/officeDocument/2006/customXml" ds:itemID="{B1AF1627-551A-4493-8248-6D363422E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FA7163-6165-46F4-ADA2-3ED7192D88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e830b6-50d3-4224-b4c4-0be3d39f6b46"/>
    <ds:schemaRef ds:uri="59e61215-30b6-4e59-a45a-bb005004e1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8</Words>
  <Characters>1292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Kubát</dc:creator>
  <cp:keywords/>
  <dc:description/>
  <cp:lastModifiedBy>Malíková Lucie</cp:lastModifiedBy>
  <cp:revision>6</cp:revision>
  <cp:lastPrinted>2023-09-13T10:56:00Z</cp:lastPrinted>
  <dcterms:created xsi:type="dcterms:W3CDTF">2023-09-13T10:47:00Z</dcterms:created>
  <dcterms:modified xsi:type="dcterms:W3CDTF">2023-09-22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389213DC4824081F780CD81E29DFB</vt:lpwstr>
  </property>
  <property fmtid="{D5CDD505-2E9C-101B-9397-08002B2CF9AE}" pid="3" name="MediaServiceImageTags">
    <vt:lpwstr/>
  </property>
</Properties>
</file>